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5316" w:rsidRPr="00AE5316" w:rsidRDefault="00AE5316" w:rsidP="00AE5316">
      <w:pPr>
        <w:jc w:val="center"/>
        <w:rPr>
          <w:rFonts w:ascii="Times New Roman" w:hAnsi="Times New Roman" w:cs="Times New Roman"/>
          <w:b/>
          <w:sz w:val="28"/>
        </w:rPr>
      </w:pPr>
      <w:r w:rsidRPr="00AE5316">
        <w:rPr>
          <w:rFonts w:ascii="Times New Roman" w:hAnsi="Times New Roman" w:cs="Times New Roman"/>
          <w:b/>
          <w:sz w:val="28"/>
        </w:rPr>
        <w:t>APENDIX 5</w:t>
      </w:r>
    </w:p>
    <w:p w:rsidR="00ED4D03" w:rsidRPr="00AE5316" w:rsidRDefault="00ED4D03" w:rsidP="00AE5316">
      <w:pPr>
        <w:jc w:val="center"/>
        <w:rPr>
          <w:rFonts w:ascii="Times New Roman" w:hAnsi="Times New Roman" w:cs="Times New Roman"/>
          <w:b/>
          <w:sz w:val="28"/>
        </w:rPr>
      </w:pPr>
      <w:bookmarkStart w:id="0" w:name="_GoBack"/>
      <w:r w:rsidRPr="00AE5316">
        <w:rPr>
          <w:rFonts w:ascii="Times New Roman" w:hAnsi="Times New Roman" w:cs="Times New Roman"/>
          <w:b/>
          <w:sz w:val="28"/>
        </w:rPr>
        <w:t>FIG XXXIII c) and d) DATA VALUES FOR ANTENNA BEAM PLOT</w:t>
      </w:r>
    </w:p>
    <w:bookmarkEnd w:id="0"/>
    <w:p w:rsidR="00ED4D03" w:rsidRDefault="00ED4D03" w:rsidP="00ED4D03">
      <w:pPr>
        <w:rPr>
          <w:rFonts w:ascii="Times New Roman" w:hAnsi="Times New Roman" w:cs="Times New Roman"/>
          <w:b/>
        </w:rPr>
      </w:pPr>
    </w:p>
    <w:p w:rsidR="00ED4D03" w:rsidRDefault="00ED4D03" w:rsidP="00ED4D03">
      <w:pPr>
        <w:rPr>
          <w:rFonts w:ascii="Times New Roman" w:hAnsi="Times New Roman" w:cs="Times New Roman"/>
          <w:b/>
        </w:rPr>
        <w:sectPr w:rsidR="00ED4D0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699"/>
        <w:gridCol w:w="601"/>
        <w:gridCol w:w="699"/>
        <w:gridCol w:w="601"/>
      </w:tblGrid>
      <w:tr w:rsidR="00ED4D03" w:rsidRPr="00ED4D03" w:rsidTr="003139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</w:tcPr>
          <w:p w:rsidR="00ED4D03" w:rsidRPr="00ED4D03" w:rsidRDefault="00DD4F71" w:rsidP="00ED4D03">
            <w:pPr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lastRenderedPageBreak/>
              <w:t>Ku band c)</w:t>
            </w:r>
          </w:p>
        </w:tc>
        <w:tc>
          <w:tcPr>
            <w:tcW w:w="0" w:type="auto"/>
            <w:gridSpan w:val="2"/>
          </w:tcPr>
          <w:p w:rsidR="00ED4D03" w:rsidRPr="00ED4D03" w:rsidRDefault="00DD4F71" w:rsidP="00ED4D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C band d)</w:t>
            </w:r>
          </w:p>
        </w:tc>
      </w:tr>
      <w:tr w:rsidR="00ED4D03" w:rsidRPr="00ED4D03" w:rsidTr="003139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Sec 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V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Sec 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V 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1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2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2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3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3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4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4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5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5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2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6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6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7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7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3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8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8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9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9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9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4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10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0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11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1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5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12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2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13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3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6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14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4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15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5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7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16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6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17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7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8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lastRenderedPageBreak/>
              <w:t>18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8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9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9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9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9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9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9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9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9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  <w:r w:rsidRPr="00ED4D03">
              <w:rPr>
                <w:rFonts w:ascii="Times New Roman" w:hAnsi="Times New Roman" w:cs="Times New Roman"/>
                <w:b w:val="0"/>
              </w:rPr>
              <w:t>19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9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0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8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1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2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7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3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6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4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6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5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4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5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3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2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1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50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6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9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7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2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2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2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2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2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2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2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2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3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3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3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3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3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3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3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3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3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3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4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4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4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4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4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4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4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4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4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4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5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5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5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5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5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5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5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5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5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5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6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6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6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6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6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6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6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6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6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6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7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7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7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7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7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7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7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7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7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7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8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8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8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8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8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8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8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8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8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8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9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9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9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9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9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9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9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9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9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89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0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0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0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0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0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0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0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0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0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0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1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1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12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13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8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14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15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16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17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18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19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20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RPr="00ED4D03" w:rsidTr="00A34F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1921</w:t>
            </w: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0.47</w:t>
            </w:r>
          </w:p>
        </w:tc>
      </w:tr>
      <w:tr w:rsidR="00ED4D03" w:rsidTr="00A34F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D4D03" w:rsidRPr="00ED4D03" w:rsidRDefault="00ED4D03" w:rsidP="00ED4D03">
            <w:pPr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0" w:type="auto"/>
          </w:tcPr>
          <w:p w:rsidR="00ED4D03" w:rsidRP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*</w:t>
            </w:r>
          </w:p>
        </w:tc>
        <w:tc>
          <w:tcPr>
            <w:tcW w:w="0" w:type="auto"/>
          </w:tcPr>
          <w:p w:rsidR="00ED4D03" w:rsidRDefault="00ED4D03" w:rsidP="00ED4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ED4D03">
              <w:rPr>
                <w:rFonts w:ascii="Times New Roman" w:hAnsi="Times New Roman" w:cs="Times New Roman"/>
                <w:b/>
              </w:rPr>
              <w:t>*</w:t>
            </w:r>
          </w:p>
        </w:tc>
      </w:tr>
    </w:tbl>
    <w:p w:rsidR="00ED4D03" w:rsidRDefault="00ED4D03" w:rsidP="00ED4D03">
      <w:pPr>
        <w:rPr>
          <w:rFonts w:ascii="Times New Roman" w:hAnsi="Times New Roman" w:cs="Times New Roman"/>
          <w:b/>
        </w:rPr>
        <w:sectPr w:rsidR="00ED4D03" w:rsidSect="00ED4D03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ED4D03" w:rsidRDefault="00ED4D03" w:rsidP="00ED4D03">
      <w:pPr>
        <w:rPr>
          <w:rFonts w:ascii="Times New Roman" w:hAnsi="Times New Roman" w:cs="Times New Roman"/>
          <w:b/>
        </w:rPr>
      </w:pPr>
    </w:p>
    <w:sectPr w:rsidR="00ED4D03" w:rsidSect="00ED4D0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tDQ2Mzc1MjQ2tzRS0lEKTi0uzszPAykwrAUAPpPicSwAAAA="/>
  </w:docVars>
  <w:rsids>
    <w:rsidRoot w:val="00ED4D03"/>
    <w:rsid w:val="00075AA1"/>
    <w:rsid w:val="001E6744"/>
    <w:rsid w:val="00214222"/>
    <w:rsid w:val="00313951"/>
    <w:rsid w:val="0037592D"/>
    <w:rsid w:val="003F7D0D"/>
    <w:rsid w:val="00406173"/>
    <w:rsid w:val="007538DC"/>
    <w:rsid w:val="007A7FCC"/>
    <w:rsid w:val="00864763"/>
    <w:rsid w:val="00A113E4"/>
    <w:rsid w:val="00A34F1F"/>
    <w:rsid w:val="00A61C3E"/>
    <w:rsid w:val="00AB4D9A"/>
    <w:rsid w:val="00AE5316"/>
    <w:rsid w:val="00B2192D"/>
    <w:rsid w:val="00BC79F5"/>
    <w:rsid w:val="00CF749A"/>
    <w:rsid w:val="00DD4F71"/>
    <w:rsid w:val="00DE6848"/>
    <w:rsid w:val="00E02DF8"/>
    <w:rsid w:val="00ED4D03"/>
    <w:rsid w:val="00F81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3FF472-A190-4AC0-9917-A4EC9975D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4D03"/>
  </w:style>
  <w:style w:type="paragraph" w:styleId="Heading1">
    <w:name w:val="heading 1"/>
    <w:basedOn w:val="Normal"/>
    <w:next w:val="Normal"/>
    <w:link w:val="Heading1Char"/>
    <w:uiPriority w:val="9"/>
    <w:qFormat/>
    <w:rsid w:val="00ED4D0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4D0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CHAPTERChar">
    <w:name w:val="CHAPTER Char"/>
    <w:basedOn w:val="DefaultParagraphFont"/>
    <w:link w:val="CHAPTER"/>
    <w:locked/>
    <w:rsid w:val="00ED4D03"/>
    <w:rPr>
      <w:rFonts w:ascii="Times New Roman" w:hAnsi="Times New Roman" w:cs="Times New Roman"/>
      <w:b/>
      <w:sz w:val="32"/>
      <w:szCs w:val="32"/>
      <w:lang w:val="en"/>
    </w:rPr>
  </w:style>
  <w:style w:type="paragraph" w:customStyle="1" w:styleId="CHAPTER">
    <w:name w:val="CHAPTER"/>
    <w:basedOn w:val="Heading1"/>
    <w:link w:val="CHAPTERChar"/>
    <w:autoRedefine/>
    <w:qFormat/>
    <w:rsid w:val="00ED4D03"/>
    <w:pPr>
      <w:spacing w:after="240" w:line="360" w:lineRule="auto"/>
      <w:jc w:val="center"/>
    </w:pPr>
    <w:rPr>
      <w:rFonts w:ascii="Times New Roman" w:eastAsiaTheme="minorHAnsi" w:hAnsi="Times New Roman" w:cs="Times New Roman"/>
      <w:b/>
      <w:color w:val="auto"/>
      <w:lang w:val="en"/>
    </w:rPr>
  </w:style>
  <w:style w:type="character" w:customStyle="1" w:styleId="HeaderChar">
    <w:name w:val="Header Char"/>
    <w:basedOn w:val="DefaultParagraphFont"/>
    <w:link w:val="Header"/>
    <w:uiPriority w:val="99"/>
    <w:rsid w:val="00ED4D03"/>
  </w:style>
  <w:style w:type="paragraph" w:styleId="Header">
    <w:name w:val="header"/>
    <w:basedOn w:val="Normal"/>
    <w:link w:val="HeaderChar"/>
    <w:uiPriority w:val="99"/>
    <w:unhideWhenUsed/>
    <w:rsid w:val="00ED4D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D03"/>
  </w:style>
  <w:style w:type="paragraph" w:styleId="Footer">
    <w:name w:val="footer"/>
    <w:basedOn w:val="Normal"/>
    <w:link w:val="FooterChar"/>
    <w:uiPriority w:val="99"/>
    <w:unhideWhenUsed/>
    <w:rsid w:val="00ED4D03"/>
    <w:pPr>
      <w:tabs>
        <w:tab w:val="center" w:pos="4680"/>
        <w:tab w:val="right" w:pos="9360"/>
      </w:tabs>
      <w:spacing w:after="0" w:line="240" w:lineRule="auto"/>
    </w:pPr>
  </w:style>
  <w:style w:type="table" w:styleId="GridTable2-Accent1">
    <w:name w:val="Grid Table 2 Accent 1"/>
    <w:basedOn w:val="TableNormal"/>
    <w:uiPriority w:val="47"/>
    <w:rsid w:val="00A34F1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A34F1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8B9B7B-E228-45E4-B284-DEAAA4EE9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4661</Words>
  <Characters>26570</Characters>
  <Application>Microsoft Office Word</Application>
  <DocSecurity>0</DocSecurity>
  <Lines>22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c</dc:creator>
  <cp:keywords/>
  <dc:description/>
  <cp:lastModifiedBy>pcc</cp:lastModifiedBy>
  <cp:revision>2</cp:revision>
  <dcterms:created xsi:type="dcterms:W3CDTF">2018-07-20T00:20:00Z</dcterms:created>
  <dcterms:modified xsi:type="dcterms:W3CDTF">2018-07-20T00:20:00Z</dcterms:modified>
</cp:coreProperties>
</file>